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9BD65" w14:textId="21B0A77A" w:rsidR="00BA67F8" w:rsidRDefault="00BA67F8">
      <w:r>
        <w:t xml:space="preserve">Homem atleta que decide tornar-se um computador para </w:t>
      </w:r>
      <w:proofErr w:type="spellStart"/>
      <w:r>
        <w:t>farmar</w:t>
      </w:r>
      <w:proofErr w:type="spellEnd"/>
      <w:r>
        <w:t xml:space="preserve"> todas as possibilidades das </w:t>
      </w:r>
      <w:proofErr w:type="spellStart"/>
      <w:r>
        <w:t>odds</w:t>
      </w:r>
      <w:proofErr w:type="spellEnd"/>
      <w:r>
        <w:t xml:space="preserve"> da Eurovisão?</w:t>
      </w:r>
    </w:p>
    <w:p w14:paraId="065F1547" w14:textId="77777777" w:rsidR="00BA67F8" w:rsidRDefault="00BA67F8"/>
    <w:p w14:paraId="4700681C" w14:textId="114E3D19" w:rsidR="00BA67F8" w:rsidRDefault="00BA67F8">
      <w:r w:rsidRPr="00B949F9">
        <w:rPr>
          <w:lang w:val="en-US"/>
        </w:rPr>
        <w:t xml:space="preserve">It was Summer when I saw your face. </w:t>
      </w:r>
      <w:r>
        <w:sym w:font="Wingdings" w:char="F0E0"/>
      </w:r>
      <w:r w:rsidRPr="00B949F9">
        <w:rPr>
          <w:lang w:val="en-US"/>
        </w:rPr>
        <w:t xml:space="preserve"> </w:t>
      </w:r>
      <w:r>
        <w:t>dois rapazes atletas que um cai e o outro ajuda e apaixonam-se</w:t>
      </w:r>
    </w:p>
    <w:p w14:paraId="3DB80C09" w14:textId="77777777" w:rsidR="00BA67F8" w:rsidRDefault="00BA67F8"/>
    <w:p w14:paraId="1141FE06" w14:textId="3AAD2702" w:rsidR="00BA67F8" w:rsidRDefault="00BA67F8">
      <w:r>
        <w:t xml:space="preserve">História baseada no anime </w:t>
      </w:r>
      <w:proofErr w:type="spellStart"/>
      <w:r>
        <w:t>Shelter</w:t>
      </w:r>
      <w:proofErr w:type="spellEnd"/>
      <w:r>
        <w:t>?</w:t>
      </w:r>
    </w:p>
    <w:p w14:paraId="5FCE0191" w14:textId="77777777" w:rsidR="00BA67F8" w:rsidRDefault="00BA67F8"/>
    <w:p w14:paraId="296BAC60" w14:textId="089AEF48" w:rsidR="00BA67F8" w:rsidRDefault="00BA67F8">
      <w:r>
        <w:t>10 minutos de tempo de jogo</w:t>
      </w:r>
    </w:p>
    <w:p w14:paraId="51C98C36" w14:textId="77777777" w:rsidR="00BA67F8" w:rsidRDefault="00BA67F8"/>
    <w:p w14:paraId="5F638F69" w14:textId="0C84FFA3" w:rsidR="00BA67F8" w:rsidRDefault="00BA67F8">
      <w:r>
        <w:t>Sinopse:</w:t>
      </w:r>
    </w:p>
    <w:p w14:paraId="4132A20A" w14:textId="75F69FB6" w:rsidR="00BA67F8" w:rsidRDefault="00BA67F8">
      <w:r>
        <w:t xml:space="preserve">Um rapaz que participa nos jogos olímpicos de atletismo ao fazer estafetas e acaba por tropeçar e cair enquanto corria, um elemento da equipa adversária vê que ele está aflito, olha para trás e para de correr, e vem ajudá-lo. Os dois entram numa ambulância e vão para o hospital e, apesar de primeiramente o diagnóstico ser apenas uma entorse, existe outro problema de saúde associado ao mesmo, não se sabe bem o </w:t>
      </w:r>
      <w:r w:rsidR="00B949F9">
        <w:t>quê,</w:t>
      </w:r>
      <w:r>
        <w:t xml:space="preserve"> mas suspeita-se que esteja associado aos ossos</w:t>
      </w:r>
      <w:r w:rsidR="00B949F9">
        <w:t xml:space="preserve">: a sua perna fica imóvel como pedra, impossibilitando-o de continuar a competir. </w:t>
      </w:r>
    </w:p>
    <w:p w14:paraId="06E5D2B7" w14:textId="68A867A6" w:rsidR="00BA67F8" w:rsidRDefault="00BA67F8">
      <w:r>
        <w:t xml:space="preserve">O </w:t>
      </w:r>
      <w:r w:rsidR="00B949F9">
        <w:t>protagonista</w:t>
      </w:r>
      <w:r>
        <w:t xml:space="preserve"> </w:t>
      </w:r>
      <w:r w:rsidR="00B949F9">
        <w:t xml:space="preserve">decide então </w:t>
      </w:r>
      <w:r>
        <w:t>desist</w:t>
      </w:r>
      <w:r w:rsidR="00B949F9">
        <w:t>ir</w:t>
      </w:r>
      <w:r>
        <w:t xml:space="preserve"> da sua breve carreira de atleta e, rapidamente, a sua saúde deteriora-se bastante</w:t>
      </w:r>
      <w:r w:rsidR="00B949F9">
        <w:t xml:space="preserve"> – outras partes do seu corpo, nomeadamente os membros superiores, também endurecem com o tempo.</w:t>
      </w:r>
      <w:r>
        <w:t xml:space="preserve"> O outro rapaz dá-lhe apoio e promete cuidar dele e os dois apaixonam-se.</w:t>
      </w:r>
    </w:p>
    <w:p w14:paraId="6CF47A0B" w14:textId="0C2FFA13" w:rsidR="00BA67F8" w:rsidRDefault="00BA67F8">
      <w:r>
        <w:t xml:space="preserve">Vendo que </w:t>
      </w:r>
      <w:r w:rsidR="00B949F9">
        <w:t>ao protagonista vai escasseando tempo útil em que vive independente de outrem</w:t>
      </w:r>
      <w:r>
        <w:t xml:space="preserve">, os dois aproveitam para aproveitar o pouco tempo que lhes resta para passarem o tempo juntos e </w:t>
      </w:r>
      <w:r w:rsidR="00B949F9">
        <w:t>procurarem um médico que impedirá o primeiro de ficar completamente paralisado</w:t>
      </w:r>
      <w:r>
        <w:t xml:space="preserve">. </w:t>
      </w:r>
    </w:p>
    <w:p w14:paraId="23A4E368" w14:textId="136ECDE5" w:rsidR="00BA67F8" w:rsidRDefault="00BA67F8">
      <w:r>
        <w:t xml:space="preserve">Numa das viagens, o protagonista debilita-se ainda mais, e o namorado decide, em segredo, encaminhar ambos para um </w:t>
      </w:r>
      <w:r w:rsidR="00B949F9">
        <w:t>médico</w:t>
      </w:r>
      <w:r>
        <w:t xml:space="preserve"> local que, supostamente, conserta todos os males e arranja tudo, porque há solução para tudo, exceto para a morte. Mas, lá está, a morte é o que lhe espera e não há nada que ele possa fazer.</w:t>
      </w:r>
      <w:r w:rsidR="00B949F9">
        <w:t xml:space="preserve"> Todavia, e uma vez o mesmo, apesar de ser um homem da ciência, acreditar em fenómenos </w:t>
      </w:r>
      <w:r w:rsidR="002F1627">
        <w:t xml:space="preserve">de carisma mais etéreo e sobrenatural, encaminha-o para um mágico </w:t>
      </w:r>
      <w:r w:rsidR="00F64CF7">
        <w:t xml:space="preserve">do caos que mora bastante longe dali, num lugar afastado da civilização por ser considerado o mais perigoso dos bruxos de todos os tempos. </w:t>
      </w:r>
    </w:p>
    <w:p w14:paraId="4604B304" w14:textId="1BF542D9" w:rsidR="00BA67F8" w:rsidRDefault="00BA67F8">
      <w:r>
        <w:t xml:space="preserve">No fim, o protagonista acorda num mundo virtual, tendo o mesmo </w:t>
      </w:r>
      <w:proofErr w:type="spellStart"/>
      <w:r>
        <w:t>tornado-se</w:t>
      </w:r>
      <w:proofErr w:type="spellEnd"/>
      <w:r>
        <w:t xml:space="preserve"> num computador no qual a sua mente fora incorporada; ele continua a falar com o seu namorado por terminal e a história acaba com o outro rapaz a colocar no monitor um post-it a dizer “quando morrer, que alguém tire da ficha este computador”, ele morre e o computador também morre a seguir. </w:t>
      </w:r>
    </w:p>
    <w:p w14:paraId="6DA24206" w14:textId="77777777" w:rsidR="00BA67F8" w:rsidRDefault="00BA67F8"/>
    <w:p w14:paraId="74022B6A" w14:textId="77777777" w:rsidR="00BA67F8" w:rsidRDefault="00BA67F8"/>
    <w:p w14:paraId="407D102C" w14:textId="77777777" w:rsidR="00BA67F8" w:rsidRDefault="00BA67F8"/>
    <w:p w14:paraId="49C17999" w14:textId="77777777" w:rsidR="00BA67F8" w:rsidRDefault="00BA67F8"/>
    <w:p w14:paraId="38882EAA" w14:textId="77777777" w:rsidR="00BA67F8" w:rsidRPr="00B949F9" w:rsidRDefault="00BA67F8">
      <w:pPr>
        <w:rPr>
          <w:lang w:val="en-US"/>
        </w:rPr>
      </w:pPr>
      <w:r w:rsidRPr="00B949F9">
        <w:rPr>
          <w:lang w:val="en-US"/>
        </w:rPr>
        <w:t>It was summer when I saw your face for the first time. We were both competing in the Olympics. I was so nervous about all of that. And that reflected in my poor performance. But you helped me. And I’m thankful for that. Forever and ever.</w:t>
      </w:r>
    </w:p>
    <w:p w14:paraId="680D3B33" w14:textId="77777777" w:rsidR="00BA67F8" w:rsidRPr="00B949F9" w:rsidRDefault="00BA67F8">
      <w:pPr>
        <w:pBdr>
          <w:bottom w:val="single" w:sz="6" w:space="1" w:color="auto"/>
        </w:pBdr>
        <w:rPr>
          <w:lang w:val="en-US"/>
        </w:rPr>
      </w:pPr>
    </w:p>
    <w:p w14:paraId="46C0C530" w14:textId="77777777" w:rsidR="00BA67F8" w:rsidRPr="00B949F9" w:rsidRDefault="00BA67F8">
      <w:pPr>
        <w:rPr>
          <w:lang w:val="en-US"/>
        </w:rPr>
      </w:pPr>
    </w:p>
    <w:p w14:paraId="25197105" w14:textId="157519B3" w:rsidR="00C82A9A" w:rsidRDefault="00C82A9A">
      <w:pPr>
        <w:rPr>
          <w:lang w:val="en-US"/>
        </w:rPr>
      </w:pPr>
      <w:r>
        <w:rPr>
          <w:lang w:val="en-US"/>
        </w:rPr>
        <w:t>Today is the big day. A day that will be remembered by a lot of people. Forever.</w:t>
      </w:r>
    </w:p>
    <w:p w14:paraId="5DC21714" w14:textId="522571B3" w:rsidR="00C82A9A" w:rsidRPr="00C82A9A" w:rsidRDefault="00C82A9A">
      <w:pPr>
        <w:rPr>
          <w:lang w:val="en-US"/>
        </w:rPr>
      </w:pPr>
      <w:r w:rsidRPr="00C82A9A">
        <w:rPr>
          <w:lang w:val="en-US"/>
        </w:rPr>
        <w:t xml:space="preserve">The athletics track is already signposted, with crosses drawn in white chalk on a tarmac floor dyed red, demarcating the positions of </w:t>
      </w:r>
      <w:r>
        <w:rPr>
          <w:lang w:val="en-US"/>
        </w:rPr>
        <w:t>each element from all four teams</w:t>
      </w:r>
      <w:r w:rsidRPr="00C82A9A">
        <w:rPr>
          <w:lang w:val="en-US"/>
        </w:rPr>
        <w:t xml:space="preserve"> that will compete. There will be four of us in total, and I will be the last one on the route to receive the testimony. I just hope I </w:t>
      </w:r>
      <w:r>
        <w:rPr>
          <w:lang w:val="en-US"/>
        </w:rPr>
        <w:t>won’t</w:t>
      </w:r>
      <w:r w:rsidRPr="00C82A9A">
        <w:rPr>
          <w:lang w:val="en-US"/>
        </w:rPr>
        <w:t xml:space="preserve"> disappoint </w:t>
      </w:r>
      <w:r>
        <w:rPr>
          <w:lang w:val="en-US"/>
        </w:rPr>
        <w:t>anyone</w:t>
      </w:r>
      <w:r w:rsidRPr="00C82A9A">
        <w:rPr>
          <w:lang w:val="en-US"/>
        </w:rPr>
        <w:t xml:space="preserve">. Anyway, there's no point in daydreaming, I </w:t>
      </w:r>
      <w:proofErr w:type="gramStart"/>
      <w:r w:rsidRPr="00C82A9A">
        <w:rPr>
          <w:lang w:val="en-US"/>
        </w:rPr>
        <w:t>have to</w:t>
      </w:r>
      <w:proofErr w:type="gramEnd"/>
      <w:r w:rsidRPr="00C82A9A">
        <w:rPr>
          <w:lang w:val="en-US"/>
        </w:rPr>
        <w:t xml:space="preserve"> go inside.</w:t>
      </w:r>
    </w:p>
    <w:p w14:paraId="29054E0B" w14:textId="580B9E75" w:rsidR="00C82A9A" w:rsidRDefault="00C82A9A">
      <w:pPr>
        <w:rPr>
          <w:lang w:val="en-US"/>
        </w:rPr>
      </w:pPr>
      <w:r>
        <w:rPr>
          <w:lang w:val="en-US"/>
        </w:rPr>
        <w:t xml:space="preserve">I saw no one at the entrance door. </w:t>
      </w:r>
      <w:proofErr w:type="gramStart"/>
      <w:r>
        <w:rPr>
          <w:lang w:val="en-US"/>
        </w:rPr>
        <w:t>I</w:t>
      </w:r>
      <w:proofErr w:type="gramEnd"/>
      <w:r>
        <w:rPr>
          <w:lang w:val="en-US"/>
        </w:rPr>
        <w:t xml:space="preserve"> arrived earlier than expected, it seems. It’s probably because of the anxiety I am feeling right now. I must not disappoint my coach or my family. </w:t>
      </w:r>
      <w:proofErr w:type="gramStart"/>
      <w:r>
        <w:rPr>
          <w:lang w:val="en-US"/>
        </w:rPr>
        <w:t>They are</w:t>
      </w:r>
      <w:proofErr w:type="gramEnd"/>
      <w:r>
        <w:rPr>
          <w:lang w:val="en-US"/>
        </w:rPr>
        <w:t xml:space="preserve"> all believing in me. </w:t>
      </w:r>
    </w:p>
    <w:p w14:paraId="0706E9BC" w14:textId="77777777" w:rsidR="00F53B5E" w:rsidRDefault="00F53B5E">
      <w:pPr>
        <w:rPr>
          <w:lang w:val="en-US"/>
        </w:rPr>
      </w:pPr>
    </w:p>
    <w:p w14:paraId="4B07670D" w14:textId="6661F0BA" w:rsidR="00C82A9A" w:rsidRDefault="00C82A9A">
      <w:pPr>
        <w:rPr>
          <w:lang w:val="en-US"/>
        </w:rPr>
      </w:pPr>
      <w:r>
        <w:rPr>
          <w:lang w:val="en-US"/>
        </w:rPr>
        <w:t xml:space="preserve">The shower room seems empty at first glance, but there are at least three bags displayed in this spacious room that fills completely the right side of it. The ground is still wet, which is understandable for a place where sportsmen take a shower. But I do not remember being warned that there was another competition before the athletics one. </w:t>
      </w:r>
    </w:p>
    <w:p w14:paraId="4B21B161" w14:textId="15AC0A92" w:rsidR="00C82A9A" w:rsidRDefault="00C82A9A">
      <w:pPr>
        <w:rPr>
          <w:lang w:val="en-US"/>
        </w:rPr>
      </w:pPr>
      <w:r>
        <w:rPr>
          <w:lang w:val="en-US"/>
        </w:rPr>
        <w:t xml:space="preserve">I think it’s better to check what time </w:t>
      </w:r>
      <w:proofErr w:type="gramStart"/>
      <w:r>
        <w:rPr>
          <w:lang w:val="en-US"/>
        </w:rPr>
        <w:t>is it</w:t>
      </w:r>
      <w:proofErr w:type="gramEnd"/>
      <w:r>
        <w:rPr>
          <w:lang w:val="en-US"/>
        </w:rPr>
        <w:t xml:space="preserve">. </w:t>
      </w:r>
    </w:p>
    <w:p w14:paraId="26C908AC" w14:textId="77777777" w:rsidR="00C82A9A" w:rsidRDefault="00C82A9A">
      <w:pPr>
        <w:rPr>
          <w:lang w:val="en-US"/>
        </w:rPr>
      </w:pPr>
    </w:p>
    <w:p w14:paraId="067919AE" w14:textId="3A82D025" w:rsidR="00C82A9A" w:rsidRPr="00BA67F8" w:rsidRDefault="00C82A9A">
      <w:pPr>
        <w:rPr>
          <w:lang w:val="en-US"/>
        </w:rPr>
      </w:pPr>
      <w:proofErr w:type="gramStart"/>
      <w:r>
        <w:rPr>
          <w:lang w:val="en-US"/>
        </w:rPr>
        <w:t>I’m on the outside of</w:t>
      </w:r>
      <w:proofErr w:type="gramEnd"/>
      <w:r>
        <w:rPr>
          <w:lang w:val="en-US"/>
        </w:rPr>
        <w:t xml:space="preserve"> the sports hall. </w:t>
      </w:r>
    </w:p>
    <w:p w14:paraId="5DD61B87" w14:textId="77777777" w:rsidR="00BA67F8" w:rsidRPr="00B949F9" w:rsidRDefault="00BA67F8">
      <w:pPr>
        <w:rPr>
          <w:lang w:val="en-US"/>
        </w:rPr>
      </w:pPr>
    </w:p>
    <w:p w14:paraId="47A7738F" w14:textId="77777777" w:rsidR="00BA67F8" w:rsidRPr="00B949F9" w:rsidRDefault="00BA67F8">
      <w:pPr>
        <w:rPr>
          <w:lang w:val="en-US"/>
        </w:rPr>
      </w:pPr>
    </w:p>
    <w:p w14:paraId="3F240F0D" w14:textId="77777777" w:rsidR="00BA67F8" w:rsidRPr="00B949F9" w:rsidRDefault="00BA67F8">
      <w:pPr>
        <w:rPr>
          <w:lang w:val="en-US"/>
        </w:rPr>
      </w:pPr>
    </w:p>
    <w:p w14:paraId="0594C455" w14:textId="77777777" w:rsidR="00BA67F8" w:rsidRPr="00B949F9" w:rsidRDefault="00BA67F8">
      <w:pPr>
        <w:rPr>
          <w:lang w:val="en-US"/>
        </w:rPr>
      </w:pPr>
    </w:p>
    <w:p w14:paraId="2D2C40B7" w14:textId="77777777" w:rsidR="00BA67F8" w:rsidRPr="00B949F9" w:rsidRDefault="00BA67F8">
      <w:pPr>
        <w:rPr>
          <w:lang w:val="en-US"/>
        </w:rPr>
      </w:pPr>
    </w:p>
    <w:p w14:paraId="523FF5F3" w14:textId="77777777" w:rsidR="00BA67F8" w:rsidRPr="00B949F9" w:rsidRDefault="00BA67F8">
      <w:pPr>
        <w:rPr>
          <w:lang w:val="en-US"/>
        </w:rPr>
      </w:pPr>
    </w:p>
    <w:p w14:paraId="62D12573" w14:textId="77777777" w:rsidR="00BA67F8" w:rsidRPr="00B949F9" w:rsidRDefault="00BA67F8">
      <w:pPr>
        <w:rPr>
          <w:lang w:val="en-US"/>
        </w:rPr>
      </w:pPr>
    </w:p>
    <w:p w14:paraId="06ED9F1B" w14:textId="77777777" w:rsidR="00BA67F8" w:rsidRPr="00B949F9" w:rsidRDefault="00BA67F8">
      <w:pPr>
        <w:rPr>
          <w:lang w:val="en-US"/>
        </w:rPr>
      </w:pPr>
    </w:p>
    <w:p w14:paraId="6EB52295" w14:textId="77777777" w:rsidR="00BA67F8" w:rsidRPr="00B949F9" w:rsidRDefault="00BA67F8">
      <w:pPr>
        <w:rPr>
          <w:lang w:val="en-US"/>
        </w:rPr>
      </w:pPr>
    </w:p>
    <w:p w14:paraId="381AD740" w14:textId="77777777" w:rsidR="00BA67F8" w:rsidRPr="00B949F9" w:rsidRDefault="00BA67F8">
      <w:pPr>
        <w:rPr>
          <w:lang w:val="en-US"/>
        </w:rPr>
      </w:pPr>
    </w:p>
    <w:p w14:paraId="4819D296" w14:textId="77777777" w:rsidR="00BA67F8" w:rsidRPr="00B949F9" w:rsidRDefault="00BA67F8">
      <w:pPr>
        <w:rPr>
          <w:lang w:val="en-US"/>
        </w:rPr>
      </w:pPr>
    </w:p>
    <w:sectPr w:rsidR="00BA67F8" w:rsidRPr="00B949F9">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c1NDQyNzYwNTS3NDZW0lEKTi0uzszPAykwqQUAuzofZSwAAAA="/>
  </w:docVars>
  <w:rsids>
    <w:rsidRoot w:val="00BA67F8"/>
    <w:rsid w:val="00190821"/>
    <w:rsid w:val="002F1627"/>
    <w:rsid w:val="00526970"/>
    <w:rsid w:val="00B949F9"/>
    <w:rsid w:val="00BA67F8"/>
    <w:rsid w:val="00C82A9A"/>
    <w:rsid w:val="00F53B5E"/>
    <w:rsid w:val="00F64CF7"/>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926EDF"/>
  <w15:docId w15:val="{DAF7740E-0DB0-4434-929C-B2A4B7F86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33</TotalTime>
  <Pages>2</Pages>
  <Words>556</Words>
  <Characters>317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cp:revision>
  <dcterms:created xsi:type="dcterms:W3CDTF">2023-05-02T14:27:00Z</dcterms:created>
  <dcterms:modified xsi:type="dcterms:W3CDTF">2023-05-20T14:47:00Z</dcterms:modified>
</cp:coreProperties>
</file>